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F10FF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Dear </w:t>
      </w:r>
      <w:r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&lt;Insert Name&gt;</w:t>
      </w:r>
      <w:r w:rsidRPr="7AF7C82C">
        <w:rPr>
          <w:rStyle w:val="normaltextrun"/>
          <w:rFonts w:ascii="Calibri" w:hAnsi="Calibri" w:cs="Calibri"/>
          <w:sz w:val="22"/>
          <w:szCs w:val="22"/>
        </w:rPr>
        <w:t>,</w:t>
      </w:r>
      <w:r w:rsidRPr="7AF7C82C">
        <w:rPr>
          <w:rStyle w:val="eop"/>
          <w:rFonts w:ascii="Calibri" w:hAnsi="Calibri" w:cs="Calibri"/>
          <w:sz w:val="22"/>
          <w:szCs w:val="22"/>
        </w:rPr>
        <w:t> </w:t>
      </w:r>
    </w:p>
    <w:p w14:paraId="3F6BA9B4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05A3888" w14:textId="27316E21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I would like to attend </w:t>
      </w:r>
      <w:r w:rsidR="00B13FCC">
        <w:rPr>
          <w:rStyle w:val="normaltextrun"/>
          <w:rFonts w:ascii="Calibri" w:hAnsi="Calibri" w:cs="Calibri"/>
          <w:sz w:val="22"/>
          <w:szCs w:val="22"/>
        </w:rPr>
        <w:t>the Aircraft Owners and Pilots Association</w:t>
      </w:r>
      <w:r w:rsidR="008D3933">
        <w:rPr>
          <w:rStyle w:val="normaltextrun"/>
          <w:rFonts w:ascii="Calibri" w:hAnsi="Calibri" w:cs="Calibri"/>
          <w:sz w:val="22"/>
          <w:szCs w:val="22"/>
        </w:rPr>
        <w:t>'s</w:t>
      </w:r>
      <w:r w:rsidR="00FE13FF">
        <w:rPr>
          <w:rStyle w:val="normaltextrun"/>
          <w:rFonts w:ascii="Calibri" w:hAnsi="Calibri" w:cs="Calibri"/>
          <w:sz w:val="22"/>
          <w:szCs w:val="22"/>
        </w:rPr>
        <w:t xml:space="preserve"> (</w:t>
      </w:r>
      <w:r w:rsidR="747D35C0" w:rsidRPr="1F48BFD4">
        <w:rPr>
          <w:rStyle w:val="normaltextrun"/>
          <w:rFonts w:ascii="Calibri" w:hAnsi="Calibri" w:cs="Calibri"/>
          <w:sz w:val="22"/>
          <w:szCs w:val="22"/>
        </w:rPr>
        <w:t>AOPA</w:t>
      </w:r>
      <w:r w:rsidR="007B3134">
        <w:rPr>
          <w:rStyle w:val="normaltextrun"/>
          <w:rFonts w:ascii="Calibri" w:hAnsi="Calibri" w:cs="Calibri"/>
          <w:sz w:val="22"/>
          <w:szCs w:val="22"/>
        </w:rPr>
        <w:t>'</w:t>
      </w:r>
      <w:r w:rsidR="57D14F3D" w:rsidRPr="1F48BFD4">
        <w:rPr>
          <w:rStyle w:val="normaltextrun"/>
          <w:rFonts w:ascii="Calibri" w:hAnsi="Calibri" w:cs="Calibri"/>
          <w:sz w:val="22"/>
          <w:szCs w:val="22"/>
        </w:rPr>
        <w:t>s</w:t>
      </w:r>
      <w:r w:rsidR="00FE13FF">
        <w:rPr>
          <w:rStyle w:val="normaltextrun"/>
          <w:rFonts w:ascii="Calibri" w:hAnsi="Calibri" w:cs="Calibri"/>
          <w:sz w:val="22"/>
          <w:szCs w:val="22"/>
        </w:rPr>
        <w:t xml:space="preserve">) ninth annual </w:t>
      </w:r>
      <w:r w:rsidR="00B13FCC">
        <w:rPr>
          <w:rStyle w:val="normaltextrun"/>
          <w:rFonts w:ascii="Calibri" w:hAnsi="Calibri" w:cs="Calibri"/>
          <w:b/>
          <w:bCs/>
          <w:sz w:val="22"/>
          <w:szCs w:val="22"/>
        </w:rPr>
        <w:t>You Can Fly</w:t>
      </w:r>
      <w:r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High School Aviation STEM Symposium</w:t>
      </w:r>
      <w:r w:rsidR="009C2C6E">
        <w:rPr>
          <w:rStyle w:val="normaltextrun"/>
          <w:rFonts w:ascii="Calibri" w:hAnsi="Calibri" w:cs="Calibri"/>
          <w:sz w:val="22"/>
          <w:szCs w:val="22"/>
        </w:rPr>
        <w:t>.</w:t>
      </w:r>
      <w:r w:rsidR="007B313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FE13FF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009C2C6E">
        <w:rPr>
          <w:rStyle w:val="normaltextrun"/>
          <w:rFonts w:ascii="Calibri" w:hAnsi="Calibri" w:cs="Calibri"/>
          <w:sz w:val="22"/>
          <w:szCs w:val="22"/>
        </w:rPr>
        <w:t>s</w:t>
      </w:r>
      <w:r w:rsidR="00FE13FF">
        <w:rPr>
          <w:rStyle w:val="normaltextrun"/>
          <w:rFonts w:ascii="Calibri" w:hAnsi="Calibri" w:cs="Calibri"/>
          <w:sz w:val="22"/>
          <w:szCs w:val="22"/>
        </w:rPr>
        <w:t>ymposium will be held on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 November </w:t>
      </w:r>
      <w:r w:rsidR="00A06429">
        <w:rPr>
          <w:rStyle w:val="normaltextrun"/>
          <w:rFonts w:ascii="Calibri" w:hAnsi="Calibri" w:cs="Calibri"/>
          <w:sz w:val="22"/>
          <w:szCs w:val="22"/>
        </w:rPr>
        <w:t>12</w:t>
      </w:r>
      <w:r w:rsidRPr="7AF7C82C">
        <w:rPr>
          <w:rStyle w:val="normaltextrun"/>
          <w:rFonts w:ascii="Calibri" w:hAnsi="Calibri" w:cs="Calibri"/>
          <w:sz w:val="22"/>
          <w:szCs w:val="22"/>
        </w:rPr>
        <w:t>-1</w:t>
      </w:r>
      <w:r w:rsidR="00A06429">
        <w:rPr>
          <w:rStyle w:val="normaltextrun"/>
          <w:rFonts w:ascii="Calibri" w:hAnsi="Calibri" w:cs="Calibri"/>
          <w:sz w:val="22"/>
          <w:szCs w:val="22"/>
        </w:rPr>
        <w:t>4</w:t>
      </w:r>
      <w:r w:rsidRPr="7AF7C82C">
        <w:rPr>
          <w:rStyle w:val="normaltextrun"/>
          <w:rFonts w:ascii="Calibri" w:hAnsi="Calibri" w:cs="Calibri"/>
          <w:sz w:val="22"/>
          <w:szCs w:val="22"/>
        </w:rPr>
        <w:t>, 202</w:t>
      </w:r>
      <w:r w:rsidR="00A06429">
        <w:rPr>
          <w:rStyle w:val="normaltextrun"/>
          <w:rFonts w:ascii="Calibri" w:hAnsi="Calibri" w:cs="Calibri"/>
          <w:sz w:val="22"/>
          <w:szCs w:val="22"/>
        </w:rPr>
        <w:t>3</w:t>
      </w:r>
      <w:r w:rsidR="008D3933">
        <w:rPr>
          <w:rStyle w:val="normaltextrun"/>
          <w:rFonts w:ascii="Calibri" w:hAnsi="Calibri" w:cs="Calibri"/>
          <w:sz w:val="22"/>
          <w:szCs w:val="22"/>
        </w:rPr>
        <w:t>,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 in </w:t>
      </w:r>
      <w:r w:rsidR="00A06429">
        <w:rPr>
          <w:rStyle w:val="normaltextrun"/>
          <w:rFonts w:ascii="Calibri" w:hAnsi="Calibri" w:cs="Calibri"/>
          <w:sz w:val="22"/>
          <w:szCs w:val="22"/>
        </w:rPr>
        <w:t>Orlando</w:t>
      </w:r>
      <w:r w:rsidR="0004218E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A06429">
        <w:rPr>
          <w:rStyle w:val="normaltextrun"/>
          <w:rFonts w:ascii="Calibri" w:hAnsi="Calibri" w:cs="Calibri"/>
          <w:sz w:val="22"/>
          <w:szCs w:val="22"/>
        </w:rPr>
        <w:t>Florida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4F446ED6" w:rsidRPr="7A3D8329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1B493038" w:rsidRPr="7A3D8329">
        <w:rPr>
          <w:rStyle w:val="normaltextrun"/>
          <w:rFonts w:ascii="Calibri" w:hAnsi="Calibri" w:cs="Calibri"/>
          <w:sz w:val="22"/>
          <w:szCs w:val="22"/>
        </w:rPr>
        <w:t>s</w:t>
      </w:r>
      <w:r w:rsidR="4F446ED6" w:rsidRPr="7A3D8329">
        <w:rPr>
          <w:rStyle w:val="normaltextrun"/>
          <w:rFonts w:ascii="Calibri" w:hAnsi="Calibri" w:cs="Calibri"/>
          <w:sz w:val="22"/>
          <w:szCs w:val="22"/>
        </w:rPr>
        <w:t>ymposium</w:t>
      </w:r>
      <w:r w:rsidRPr="7AF7C82C">
        <w:rPr>
          <w:rStyle w:val="normaltextrun"/>
          <w:rFonts w:ascii="Calibri" w:hAnsi="Calibri" w:cs="Calibri"/>
          <w:sz w:val="22"/>
          <w:szCs w:val="22"/>
        </w:rPr>
        <w:t xml:space="preserve"> is a forum for attendees to share best practices, discover how to use AOPA </w:t>
      </w:r>
      <w:r w:rsidR="00371206">
        <w:rPr>
          <w:rStyle w:val="normaltextrun"/>
          <w:rFonts w:ascii="Calibri" w:hAnsi="Calibri" w:cs="Calibri"/>
          <w:sz w:val="22"/>
          <w:szCs w:val="22"/>
        </w:rPr>
        <w:t xml:space="preserve">Foundation Curriculum and </w:t>
      </w:r>
      <w:r w:rsidRPr="7AF7C82C">
        <w:rPr>
          <w:rStyle w:val="normaltextrun"/>
          <w:rFonts w:ascii="Calibri" w:hAnsi="Calibri" w:cs="Calibri"/>
          <w:sz w:val="22"/>
          <w:szCs w:val="22"/>
        </w:rPr>
        <w:t>resources, and network with their peers</w:t>
      </w:r>
      <w:r w:rsidR="007232E9">
        <w:rPr>
          <w:rStyle w:val="normaltextrun"/>
          <w:rFonts w:ascii="Calibri" w:hAnsi="Calibri" w:cs="Calibri"/>
          <w:sz w:val="22"/>
          <w:szCs w:val="22"/>
        </w:rPr>
        <w:t xml:space="preserve"> and aviation industry experts</w:t>
      </w:r>
      <w:r w:rsidRPr="7AF7C82C">
        <w:rPr>
          <w:rStyle w:val="normaltextrun"/>
          <w:rFonts w:ascii="Calibri" w:hAnsi="Calibri" w:cs="Calibri"/>
          <w:sz w:val="22"/>
          <w:szCs w:val="22"/>
        </w:rPr>
        <w:t>.</w:t>
      </w:r>
    </w:p>
    <w:p w14:paraId="40378097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DFF5158" w14:textId="5C1CEFBE" w:rsidR="00E62F4E" w:rsidRDefault="009C2C6E" w:rsidP="00E62F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re than 400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aviation educators and administrators from around the country attended the </w:t>
      </w:r>
      <w:hyperlink r:id="rId11">
        <w:r w:rsidR="7EEF2B79" w:rsidRPr="0ADC65E2">
          <w:rPr>
            <w:rStyle w:val="Hyperlink"/>
            <w:rFonts w:ascii="Calibri" w:hAnsi="Calibri" w:cs="Calibri"/>
            <w:sz w:val="22"/>
            <w:szCs w:val="22"/>
          </w:rPr>
          <w:t>2022 FedEx AOPA Foundation High School Aviation STEM Symposium</w:t>
        </w:r>
      </w:hyperlink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at the </w:t>
      </w:r>
      <w:r w:rsidR="00A06429">
        <w:rPr>
          <w:rStyle w:val="normaltextrun"/>
          <w:rFonts w:ascii="Calibri" w:hAnsi="Calibri" w:cs="Calibri"/>
          <w:sz w:val="22"/>
          <w:szCs w:val="22"/>
        </w:rPr>
        <w:t>FedEx Experience and the Peabody Memphis Hotel</w:t>
      </w:r>
      <w:r w:rsidR="00045B6B">
        <w:rPr>
          <w:rStyle w:val="normaltextrun"/>
          <w:rFonts w:ascii="Calibri" w:hAnsi="Calibri" w:cs="Calibri"/>
          <w:sz w:val="22"/>
          <w:szCs w:val="22"/>
        </w:rPr>
        <w:t xml:space="preserve"> in Memphis, Tennessee</w:t>
      </w:r>
      <w:r w:rsidR="00E62F4E">
        <w:rPr>
          <w:rStyle w:val="normaltextrun"/>
          <w:rFonts w:ascii="Calibri" w:hAnsi="Calibri" w:cs="Calibri"/>
          <w:sz w:val="22"/>
          <w:szCs w:val="22"/>
        </w:rPr>
        <w:t>.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44678B">
        <w:rPr>
          <w:rStyle w:val="normaltextrun"/>
          <w:rFonts w:ascii="Calibri" w:hAnsi="Calibri" w:cs="Calibri"/>
          <w:sz w:val="22"/>
          <w:szCs w:val="22"/>
        </w:rPr>
        <w:t>A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ttendees participated in dozens of breakout sessions</w:t>
      </w:r>
      <w:r w:rsidR="00F31B00">
        <w:rPr>
          <w:rStyle w:val="normaltextrun"/>
          <w:rFonts w:ascii="Calibri" w:hAnsi="Calibri" w:cs="Calibri"/>
          <w:sz w:val="22"/>
          <w:szCs w:val="22"/>
        </w:rPr>
        <w:t xml:space="preserve">. They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heard keynote addresses from </w:t>
      </w:r>
      <w:r w:rsidR="00A06429">
        <w:rPr>
          <w:rStyle w:val="normaltextrun"/>
          <w:rFonts w:ascii="Calibri" w:hAnsi="Calibri" w:cs="Calibri"/>
          <w:sz w:val="22"/>
          <w:szCs w:val="22"/>
        </w:rPr>
        <w:t>FedEx</w:t>
      </w:r>
      <w:r w:rsidR="00371206">
        <w:rPr>
          <w:rStyle w:val="normaltextrun"/>
          <w:rFonts w:ascii="Calibri" w:hAnsi="Calibri" w:cs="Calibri"/>
          <w:sz w:val="22"/>
          <w:szCs w:val="22"/>
        </w:rPr>
        <w:t xml:space="preserve"> Senior Vice President of Flight Operations Don </w:t>
      </w:r>
      <w:proofErr w:type="spellStart"/>
      <w:r w:rsidR="00371206">
        <w:rPr>
          <w:rStyle w:val="normaltextrun"/>
          <w:rFonts w:ascii="Calibri" w:hAnsi="Calibri" w:cs="Calibri"/>
          <w:sz w:val="22"/>
          <w:szCs w:val="22"/>
        </w:rPr>
        <w:t>Dillman</w:t>
      </w:r>
      <w:proofErr w:type="spellEnd"/>
      <w:r w:rsidR="00A06429">
        <w:rPr>
          <w:rStyle w:val="normaltextrun"/>
          <w:rFonts w:ascii="Calibri" w:hAnsi="Calibri" w:cs="Calibri"/>
          <w:sz w:val="22"/>
          <w:szCs w:val="22"/>
        </w:rPr>
        <w:t>,</w:t>
      </w:r>
      <w:r w:rsidR="0004792E">
        <w:rPr>
          <w:rStyle w:val="normaltextrun"/>
          <w:rFonts w:ascii="Calibri" w:hAnsi="Calibri" w:cs="Calibri"/>
          <w:sz w:val="22"/>
          <w:szCs w:val="22"/>
        </w:rPr>
        <w:t xml:space="preserve"> NASA Astronaut Ricky Arnold, </w:t>
      </w:r>
      <w:r w:rsidR="00752A3D">
        <w:rPr>
          <w:rStyle w:val="normaltextrun"/>
          <w:rFonts w:ascii="Calibri" w:hAnsi="Calibri" w:cs="Calibri"/>
          <w:sz w:val="22"/>
          <w:szCs w:val="22"/>
        </w:rPr>
        <w:t xml:space="preserve">former SpaceX Vice President of Propulsion </w:t>
      </w:r>
      <w:r w:rsidR="00954ABE">
        <w:rPr>
          <w:rStyle w:val="normaltextrun"/>
          <w:rFonts w:ascii="Calibri" w:hAnsi="Calibri" w:cs="Calibri"/>
          <w:sz w:val="22"/>
          <w:szCs w:val="22"/>
        </w:rPr>
        <w:t xml:space="preserve">Will </w:t>
      </w:r>
      <w:proofErr w:type="spellStart"/>
      <w:r w:rsidR="00954ABE">
        <w:rPr>
          <w:rStyle w:val="normaltextrun"/>
          <w:rFonts w:ascii="Calibri" w:hAnsi="Calibri" w:cs="Calibri"/>
          <w:sz w:val="22"/>
          <w:szCs w:val="22"/>
        </w:rPr>
        <w:t>Helstley</w:t>
      </w:r>
      <w:proofErr w:type="spellEnd"/>
      <w:r w:rsidR="00954ABE">
        <w:rPr>
          <w:rStyle w:val="normaltextrun"/>
          <w:rFonts w:ascii="Calibri" w:hAnsi="Calibri" w:cs="Calibri"/>
          <w:sz w:val="22"/>
          <w:szCs w:val="22"/>
        </w:rPr>
        <w:t xml:space="preserve">, and </w:t>
      </w:r>
      <w:r w:rsidR="0004792E">
        <w:rPr>
          <w:rStyle w:val="normaltextrun"/>
          <w:rFonts w:ascii="Calibri" w:hAnsi="Calibri" w:cs="Calibri"/>
          <w:sz w:val="22"/>
          <w:szCs w:val="22"/>
        </w:rPr>
        <w:t>Travel Channel Host and pilot Kellee Edwards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66E06340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94C76A0" w14:textId="1A83CA8F" w:rsidR="00E62F4E" w:rsidRDefault="00FE13FF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2023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9C2C6E">
        <w:rPr>
          <w:rStyle w:val="normaltextrun"/>
          <w:rFonts w:ascii="Calibri" w:hAnsi="Calibri" w:cs="Calibri"/>
          <w:sz w:val="22"/>
          <w:szCs w:val="22"/>
        </w:rPr>
        <w:t>s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ymposium will feature sessions and presentations directly related to 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&lt;include </w:t>
      </w:r>
      <w:r w:rsidR="00F31B00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the 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name of your project or curriculum that will be supported&gt;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. I will have opportunities to learn first-hand about </w:t>
      </w:r>
      <w:r w:rsidR="00371206">
        <w:rPr>
          <w:rStyle w:val="normaltextrun"/>
          <w:rFonts w:ascii="Calibri" w:hAnsi="Calibri" w:cs="Calibri"/>
          <w:sz w:val="22"/>
          <w:szCs w:val="22"/>
        </w:rPr>
        <w:t>the AOPA Foundation's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>free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high school aviation curriculum, 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professional development, </w:t>
      </w:r>
      <w:r w:rsidR="0044678B"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ongoing teacher support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available to 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high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schools</w:t>
      </w:r>
      <w:r w:rsidR="0026716D">
        <w:rPr>
          <w:rStyle w:val="normaltextrun"/>
          <w:rFonts w:ascii="Calibri" w:hAnsi="Calibri" w:cs="Calibri"/>
          <w:sz w:val="22"/>
          <w:szCs w:val="22"/>
        </w:rPr>
        <w:t xml:space="preserve"> nationwide. </w:t>
      </w:r>
      <w:r w:rsidR="00543C66">
        <w:rPr>
          <w:rStyle w:val="normaltextrun"/>
          <w:rFonts w:ascii="Calibri" w:hAnsi="Calibri" w:cs="Calibri"/>
          <w:sz w:val="22"/>
          <w:szCs w:val="22"/>
        </w:rPr>
        <w:t>I will learn strategies to start and grow aviation program</w:t>
      </w:r>
      <w:r w:rsidR="001E6B77">
        <w:rPr>
          <w:rStyle w:val="normaltextrun"/>
          <w:rFonts w:ascii="Calibri" w:hAnsi="Calibri" w:cs="Calibri"/>
          <w:sz w:val="22"/>
          <w:szCs w:val="22"/>
        </w:rPr>
        <w:t xml:space="preserve">s and </w:t>
      </w:r>
      <w:r w:rsidR="00FB078E">
        <w:rPr>
          <w:rStyle w:val="normaltextrun"/>
          <w:rFonts w:ascii="Calibri" w:hAnsi="Calibri" w:cs="Calibri"/>
          <w:sz w:val="22"/>
          <w:szCs w:val="22"/>
        </w:rPr>
        <w:t xml:space="preserve">hear from workforce development experts </w:t>
      </w:r>
      <w:r w:rsidR="00422940">
        <w:rPr>
          <w:rStyle w:val="normaltextrun"/>
          <w:rFonts w:ascii="Calibri" w:hAnsi="Calibri" w:cs="Calibri"/>
          <w:sz w:val="22"/>
          <w:szCs w:val="22"/>
        </w:rPr>
        <w:t>about creating aviation STEM career pathway</w:t>
      </w:r>
      <w:r w:rsidR="00574BFB">
        <w:rPr>
          <w:rStyle w:val="normaltextrun"/>
          <w:rFonts w:ascii="Calibri" w:hAnsi="Calibri" w:cs="Calibri"/>
          <w:sz w:val="22"/>
          <w:szCs w:val="22"/>
        </w:rPr>
        <w:t xml:space="preserve">s for our students.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 </w:t>
      </w:r>
    </w:p>
    <w:p w14:paraId="156FB2F1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4C70363" w14:textId="7B58DD55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I am seeking your support for the registration fee and travel expenses, including hotel accommodations and some meals during my stay in </w:t>
      </w:r>
      <w:r w:rsidR="00FE13FF" w:rsidRPr="00112D00">
        <w:rPr>
          <w:rStyle w:val="normaltextrun"/>
          <w:rFonts w:ascii="Calibri" w:hAnsi="Calibri" w:cs="Calibri"/>
          <w:sz w:val="22"/>
          <w:szCs w:val="22"/>
        </w:rPr>
        <w:t>Orlando</w:t>
      </w: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00112D00" w:rsidRPr="00112D00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The registration fee</w:t>
      </w: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 includes two full days of sessions and networking opportunities</w:t>
      </w:r>
      <w:r w:rsidR="00112D00" w:rsidRPr="00112D00">
        <w:rPr>
          <w:rStyle w:val="normaltextrun"/>
          <w:rFonts w:ascii="Calibri" w:hAnsi="Calibri" w:cs="Calibri"/>
          <w:sz w:val="22"/>
          <w:szCs w:val="22"/>
        </w:rPr>
        <w:t>,</w:t>
      </w:r>
      <w:r w:rsidRPr="00112D00">
        <w:rPr>
          <w:rStyle w:val="normaltextrun"/>
          <w:rFonts w:ascii="Calibri" w:hAnsi="Calibri" w:cs="Calibri"/>
          <w:sz w:val="22"/>
          <w:szCs w:val="22"/>
        </w:rPr>
        <w:t xml:space="preserve"> plus two breakfasts, two lunches, </w:t>
      </w:r>
      <w:r w:rsidR="00D8651A" w:rsidRPr="00112D00">
        <w:rPr>
          <w:rStyle w:val="normaltextrun"/>
          <w:rFonts w:ascii="Calibri" w:hAnsi="Calibri" w:cs="Calibri"/>
          <w:sz w:val="22"/>
          <w:szCs w:val="22"/>
        </w:rPr>
        <w:t>and a</w:t>
      </w:r>
      <w:r w:rsidR="00486578" w:rsidRPr="00112D00">
        <w:rPr>
          <w:rStyle w:val="normaltextrun"/>
          <w:rFonts w:ascii="Calibri" w:hAnsi="Calibri" w:cs="Calibri"/>
          <w:sz w:val="22"/>
          <w:szCs w:val="22"/>
        </w:rPr>
        <w:t xml:space="preserve">n evening </w:t>
      </w:r>
      <w:r w:rsidRPr="00112D00">
        <w:rPr>
          <w:rStyle w:val="normaltextrun"/>
          <w:rFonts w:ascii="Calibri" w:hAnsi="Calibri" w:cs="Calibri"/>
          <w:sz w:val="22"/>
          <w:szCs w:val="22"/>
        </w:rPr>
        <w:t>reception</w:t>
      </w:r>
      <w:r w:rsidRPr="7AF7C82C">
        <w:rPr>
          <w:rStyle w:val="normaltextrun"/>
          <w:rFonts w:ascii="Calibri" w:hAnsi="Calibri" w:cs="Calibri"/>
          <w:sz w:val="22"/>
          <w:szCs w:val="22"/>
        </w:rPr>
        <w:t>.</w:t>
      </w:r>
      <w:r w:rsidRPr="7AF7C82C">
        <w:rPr>
          <w:rStyle w:val="eop"/>
          <w:rFonts w:ascii="Calibri" w:hAnsi="Calibri" w:cs="Calibri"/>
          <w:sz w:val="22"/>
          <w:szCs w:val="22"/>
        </w:rPr>
        <w:t xml:space="preserve">  </w:t>
      </w:r>
    </w:p>
    <w:p w14:paraId="19D27AA7" w14:textId="77777777" w:rsidR="001D5052" w:rsidRDefault="001D5052" w:rsidP="00E62F4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1D9C035" w14:textId="3E00181F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Here is a detailed breakdown of </w:t>
      </w:r>
      <w:r w:rsidR="007E6749">
        <w:rPr>
          <w:rStyle w:val="normaltextrun"/>
          <w:rFonts w:ascii="Calibri" w:hAnsi="Calibri" w:cs="Calibri"/>
          <w:sz w:val="22"/>
          <w:szCs w:val="22"/>
        </w:rPr>
        <w:t>s</w:t>
      </w:r>
      <w:r>
        <w:rPr>
          <w:rStyle w:val="normaltextrun"/>
          <w:rFonts w:ascii="Calibri" w:hAnsi="Calibri" w:cs="Calibri"/>
          <w:sz w:val="22"/>
          <w:szCs w:val="22"/>
        </w:rPr>
        <w:t>ymposium costs: 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A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dd 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data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 relevant to you in place of the brackets below&gt;</w:t>
      </w:r>
    </w:p>
    <w:p w14:paraId="49AFA9E3" w14:textId="77777777" w:rsidR="00E62F4E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irfare: 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add your cost&gt;</w:t>
      </w:r>
      <w:r w:rsidRPr="003D4B09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73155462" w14:textId="3D947F67" w:rsidR="00E62F4E" w:rsidRDefault="001E6B77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irport hotel parking</w:t>
      </w:r>
      <w:r w:rsidR="00E62F4E">
        <w:rPr>
          <w:rStyle w:val="normaltextrun"/>
          <w:rFonts w:ascii="Calibri" w:hAnsi="Calibri" w:cs="Calibri"/>
          <w:sz w:val="22"/>
          <w:szCs w:val="22"/>
        </w:rPr>
        <w:t>: </w:t>
      </w:r>
      <w:r w:rsidR="00E62F4E"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T</w:t>
      </w:r>
      <w:r w:rsidR="00E62F4E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he conference hotel is </w:t>
      </w:r>
      <w:r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at the 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Orlando International A</w:t>
      </w:r>
      <w:r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irport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. A</w:t>
      </w:r>
      <w:r w:rsidR="0036013C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ttendees 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who bring vehicles must pay for hotel parking. Current parking rates are </w:t>
      </w:r>
      <w:hyperlink r:id="rId12" w:history="1">
        <w:r w:rsidR="00FE13FF" w:rsidRPr="00FE13FF">
          <w:rPr>
            <w:rStyle w:val="Hyperlink"/>
            <w:rFonts w:ascii="Calibri" w:hAnsi="Calibri" w:cs="Calibri"/>
            <w:bCs/>
            <w:sz w:val="22"/>
            <w:szCs w:val="22"/>
          </w:rPr>
          <w:t>at this site</w:t>
        </w:r>
      </w:hyperlink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. </w:t>
      </w:r>
      <w:r w:rsidR="00E62F4E"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gt;</w:t>
      </w:r>
      <w:r w:rsidR="00E62F4E">
        <w:rPr>
          <w:rStyle w:val="eop"/>
          <w:rFonts w:ascii="Calibri" w:hAnsi="Calibri" w:cs="Calibri"/>
          <w:sz w:val="22"/>
          <w:szCs w:val="22"/>
        </w:rPr>
        <w:t> </w:t>
      </w:r>
    </w:p>
    <w:p w14:paraId="14533B86" w14:textId="4C5A27FA" w:rsidR="00E62F4E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Hotel: </w:t>
      </w:r>
      <w:r w:rsidRPr="003D4B09">
        <w:rPr>
          <w:rStyle w:val="normaltextrun"/>
          <w:rFonts w:ascii="Calibri" w:hAnsi="Calibri" w:cs="Calibri"/>
          <w:color w:val="FF0000"/>
          <w:sz w:val="22"/>
          <w:szCs w:val="22"/>
        </w:rPr>
        <w:t>&lt;</w:t>
      </w:r>
      <w:hyperlink r:id="rId13" w:history="1">
        <w:r w:rsidR="00C60CD0" w:rsidRPr="00AF4CB5">
          <w:rPr>
            <w:rStyle w:val="Hyperlink"/>
            <w:rFonts w:ascii="Calibri" w:hAnsi="Calibri" w:cs="Calibri"/>
            <w:bCs/>
            <w:sz w:val="22"/>
            <w:szCs w:val="22"/>
          </w:rPr>
          <w:t>R</w:t>
        </w:r>
        <w:r w:rsidRPr="00AF4CB5">
          <w:rPr>
            <w:rStyle w:val="Hyperlink"/>
            <w:rFonts w:ascii="Calibri" w:hAnsi="Calibri" w:cs="Calibri"/>
            <w:bCs/>
            <w:sz w:val="22"/>
            <w:szCs w:val="22"/>
          </w:rPr>
          <w:t>oom rate $</w:t>
        </w:r>
        <w:r w:rsidR="00382AFA" w:rsidRPr="00AF4CB5">
          <w:rPr>
            <w:rStyle w:val="Hyperlink"/>
            <w:rFonts w:ascii="Calibri" w:hAnsi="Calibri" w:cs="Calibri"/>
            <w:bCs/>
            <w:sz w:val="22"/>
            <w:szCs w:val="22"/>
          </w:rPr>
          <w:t>199</w:t>
        </w:r>
        <w:r w:rsidRPr="00AF4CB5">
          <w:rPr>
            <w:rStyle w:val="Hyperlink"/>
            <w:rFonts w:ascii="Calibri" w:hAnsi="Calibri" w:cs="Calibri"/>
            <w:bCs/>
            <w:sz w:val="22"/>
            <w:szCs w:val="22"/>
          </w:rPr>
          <w:t xml:space="preserve"> per night plus tax</w:t>
        </w:r>
      </w:hyperlink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–</w:t>
      </w:r>
      <w:r w:rsidR="00E54394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 xml:space="preserve">Hyatt Regency Orlando International </w:t>
      </w:r>
      <w:r w:rsidR="00FE13FF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A</w:t>
      </w:r>
      <w:r w:rsidR="00E54394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irport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gt;</w:t>
      </w:r>
      <w:r w:rsidRPr="003D4B09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581F4A56" w14:textId="0E3996F1" w:rsidR="00E62F4E" w:rsidRPr="004143E4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2F36EC93">
        <w:rPr>
          <w:rStyle w:val="normaltextrun"/>
          <w:rFonts w:ascii="Calibri" w:hAnsi="Calibri" w:cs="Calibri"/>
          <w:sz w:val="22"/>
          <w:szCs w:val="22"/>
        </w:rPr>
        <w:t>Food: 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 &lt;your estimate – remember breakfast and lunch on Nov </w:t>
      </w:r>
      <w:r w:rsidR="00E54394">
        <w:rPr>
          <w:rFonts w:ascii="Calibri" w:eastAsia="Calibri" w:hAnsi="Calibri" w:cs="Calibri"/>
          <w:color w:val="FF0000"/>
          <w:sz w:val="22"/>
          <w:szCs w:val="22"/>
        </w:rPr>
        <w:t>13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 and </w:t>
      </w:r>
      <w:r w:rsidR="00E54394">
        <w:rPr>
          <w:rFonts w:ascii="Calibri" w:eastAsia="Calibri" w:hAnsi="Calibri" w:cs="Calibri"/>
          <w:color w:val="FF0000"/>
          <w:sz w:val="22"/>
          <w:szCs w:val="22"/>
        </w:rPr>
        <w:t>14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 are included in the registration fee as well as </w:t>
      </w:r>
      <w:r w:rsidR="00E90DA2">
        <w:rPr>
          <w:rFonts w:ascii="Calibri" w:eastAsia="Calibri" w:hAnsi="Calibri" w:cs="Calibri"/>
          <w:color w:val="FF0000"/>
          <w:sz w:val="22"/>
          <w:szCs w:val="22"/>
        </w:rPr>
        <w:t xml:space="preserve">one </w:t>
      </w:r>
      <w:r w:rsidR="00A257A4">
        <w:rPr>
          <w:rFonts w:ascii="Calibri" w:eastAsia="Calibri" w:hAnsi="Calibri" w:cs="Calibri"/>
          <w:color w:val="FF0000"/>
          <w:sz w:val="22"/>
          <w:szCs w:val="22"/>
        </w:rPr>
        <w:t xml:space="preserve">networking hour and 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 xml:space="preserve">one </w:t>
      </w:r>
      <w:r w:rsidR="00A257A4">
        <w:rPr>
          <w:rFonts w:ascii="Calibri" w:eastAsia="Calibri" w:hAnsi="Calibri" w:cs="Calibri"/>
          <w:color w:val="FF0000"/>
          <w:sz w:val="22"/>
          <w:szCs w:val="22"/>
        </w:rPr>
        <w:t xml:space="preserve">evening </w:t>
      </w:r>
      <w:r w:rsidRPr="2F36EC93">
        <w:rPr>
          <w:rFonts w:ascii="Calibri" w:eastAsia="Calibri" w:hAnsi="Calibri" w:cs="Calibri"/>
          <w:color w:val="FF0000"/>
          <w:sz w:val="22"/>
          <w:szCs w:val="22"/>
        </w:rPr>
        <w:t>reception&gt;</w:t>
      </w:r>
    </w:p>
    <w:p w14:paraId="4373AA19" w14:textId="314ACCA5" w:rsidR="00E62F4E" w:rsidRPr="004143E4" w:rsidRDefault="00112D00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gistration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fee: 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&lt;early-bird registration is $</w:t>
      </w:r>
      <w:r w:rsidR="00E90DA2">
        <w:rPr>
          <w:rStyle w:val="normaltextrun"/>
          <w:rFonts w:ascii="Calibri" w:hAnsi="Calibri" w:cs="Calibri"/>
          <w:color w:val="FF0000"/>
          <w:sz w:val="22"/>
          <w:szCs w:val="22"/>
        </w:rPr>
        <w:t>350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. After </w:t>
      </w:r>
      <w:r w:rsidR="00B13FCC">
        <w:rPr>
          <w:rStyle w:val="normaltextrun"/>
          <w:rFonts w:ascii="Calibri" w:hAnsi="Calibri" w:cs="Calibri"/>
          <w:color w:val="FF0000"/>
          <w:sz w:val="22"/>
          <w:szCs w:val="22"/>
        </w:rPr>
        <w:t>September 1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, </w:t>
      </w:r>
      <w:r w:rsidR="00FE13FF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2023, 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the fee increases to $</w:t>
      </w:r>
      <w:r w:rsidR="00E90DA2">
        <w:rPr>
          <w:rStyle w:val="normaltextrun"/>
          <w:rFonts w:ascii="Calibri" w:hAnsi="Calibri" w:cs="Calibri"/>
          <w:color w:val="FF0000"/>
          <w:sz w:val="22"/>
          <w:szCs w:val="22"/>
        </w:rPr>
        <w:t>4</w:t>
      </w:r>
      <w:r w:rsidR="00E62F4E" w:rsidRPr="7AF7C82C">
        <w:rPr>
          <w:rStyle w:val="normaltextrun"/>
          <w:rFonts w:ascii="Calibri" w:hAnsi="Calibri" w:cs="Calibri"/>
          <w:color w:val="FF0000"/>
          <w:sz w:val="22"/>
          <w:szCs w:val="22"/>
        </w:rPr>
        <w:t>00&gt;</w:t>
      </w:r>
      <w:r w:rsidR="00E62F4E" w:rsidRPr="7AF7C82C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4751474A" w14:textId="77777777" w:rsidR="00E62F4E" w:rsidRDefault="00E62F4E" w:rsidP="00E62F4E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otal: </w:t>
      </w: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insert total here&gt;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28C34B" w14:textId="77777777" w:rsidR="00E62F4E" w:rsidRDefault="00E62F4E" w:rsidP="00E62F4E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7AD8CCD0" w14:textId="01C7A955" w:rsidR="00E62F4E" w:rsidRDefault="00FE13FF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AOPA Foundation's 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>202</w:t>
      </w:r>
      <w:r w:rsidR="00B13FCC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E90DA2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You Can Fly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High School Aviation STEM Symposium Presented by Boeing</w:t>
      </w:r>
      <w:r w:rsidR="000E0BA4">
        <w:rPr>
          <w:rStyle w:val="normaltextrun"/>
          <w:rFonts w:ascii="Calibri" w:hAnsi="Calibri" w:cs="Calibri"/>
          <w:b/>
          <w:bCs/>
          <w:sz w:val="22"/>
          <w:szCs w:val="22"/>
        </w:rPr>
        <w:t>,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is</w:t>
      </w:r>
      <w:r w:rsidR="00E62F4E" w:rsidRPr="7AF7C82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an opportunity for me to enhance my skills and knowledge in aviation education</w:t>
      </w:r>
      <w:r w:rsidR="001D5052">
        <w:rPr>
          <w:rStyle w:val="normaltextrun"/>
          <w:rFonts w:ascii="Calibri" w:hAnsi="Calibri" w:cs="Calibri"/>
          <w:sz w:val="22"/>
          <w:szCs w:val="22"/>
        </w:rPr>
        <w:t xml:space="preserve"> and network with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 xml:space="preserve"> aviation educators </w:t>
      </w:r>
      <w:r w:rsidR="001D5052">
        <w:rPr>
          <w:rStyle w:val="normaltextrun"/>
          <w:rFonts w:ascii="Calibri" w:hAnsi="Calibri" w:cs="Calibri"/>
          <w:sz w:val="22"/>
          <w:szCs w:val="22"/>
        </w:rPr>
        <w:t xml:space="preserve">and industry experts 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from around the United States. It will be an investment in my ability to support an aviation program at our school</w:t>
      </w:r>
      <w:r w:rsidR="00E90DA2">
        <w:rPr>
          <w:rStyle w:val="normaltextrun"/>
          <w:rFonts w:ascii="Calibri" w:hAnsi="Calibri" w:cs="Calibri"/>
          <w:sz w:val="22"/>
          <w:szCs w:val="22"/>
        </w:rPr>
        <w:t xml:space="preserve"> and prepare students for high-paying and rewarding aviation-related STEM careers</w:t>
      </w:r>
      <w:r w:rsidR="00E62F4E" w:rsidRPr="7AF7C82C">
        <w:rPr>
          <w:rStyle w:val="normaltextrun"/>
          <w:rFonts w:ascii="Calibri" w:hAnsi="Calibri" w:cs="Calibri"/>
          <w:sz w:val="22"/>
          <w:szCs w:val="22"/>
        </w:rPr>
        <w:t>. I look forward to your reply.</w:t>
      </w:r>
      <w:r w:rsidR="00E62F4E" w:rsidRPr="7AF7C82C">
        <w:rPr>
          <w:rStyle w:val="eop"/>
          <w:rFonts w:ascii="Calibri" w:hAnsi="Calibri" w:cs="Calibri"/>
          <w:sz w:val="22"/>
          <w:szCs w:val="22"/>
        </w:rPr>
        <w:t> </w:t>
      </w:r>
    </w:p>
    <w:p w14:paraId="6A364D15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03812D8" w14:textId="77777777" w:rsidR="00E62F4E" w:rsidRDefault="00E62F4E" w:rsidP="00E62F4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Sincerely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90D49A" w14:textId="4D929A60" w:rsidR="00E62F4E" w:rsidRDefault="00E62F4E" w:rsidP="007232E9">
      <w:pPr>
        <w:pStyle w:val="paragraph"/>
        <w:spacing w:before="0" w:beforeAutospacing="0" w:after="0" w:afterAutospacing="0"/>
        <w:textAlignment w:val="baseline"/>
      </w:pPr>
      <w:r w:rsidRPr="003D4B09">
        <w:rPr>
          <w:rStyle w:val="normaltextrun"/>
          <w:rFonts w:ascii="Calibri" w:hAnsi="Calibri" w:cs="Calibri"/>
          <w:bCs/>
          <w:color w:val="FF0000"/>
          <w:sz w:val="22"/>
          <w:szCs w:val="22"/>
        </w:rPr>
        <w:t>&lt;Your Name Here&gt;</w:t>
      </w:r>
      <w:r w:rsidRPr="003D4B09"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sectPr w:rsidR="00E62F4E" w:rsidSect="007232E9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AB1A5" w14:textId="77777777" w:rsidR="00FF0D6E" w:rsidRDefault="00FF0D6E" w:rsidP="007232E9">
      <w:pPr>
        <w:spacing w:after="0" w:line="240" w:lineRule="auto"/>
      </w:pPr>
      <w:r>
        <w:separator/>
      </w:r>
    </w:p>
  </w:endnote>
  <w:endnote w:type="continuationSeparator" w:id="0">
    <w:p w14:paraId="50337B07" w14:textId="77777777" w:rsidR="00FF0D6E" w:rsidRDefault="00FF0D6E" w:rsidP="007232E9">
      <w:pPr>
        <w:spacing w:after="0" w:line="240" w:lineRule="auto"/>
      </w:pPr>
      <w:r>
        <w:continuationSeparator/>
      </w:r>
    </w:p>
  </w:endnote>
  <w:endnote w:type="continuationNotice" w:id="1">
    <w:p w14:paraId="3EA360FB" w14:textId="77777777" w:rsidR="00FF0D6E" w:rsidRDefault="00FF0D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DCFF3" w14:textId="77777777" w:rsidR="00FF0D6E" w:rsidRDefault="00FF0D6E" w:rsidP="007232E9">
      <w:pPr>
        <w:spacing w:after="0" w:line="240" w:lineRule="auto"/>
      </w:pPr>
      <w:r>
        <w:separator/>
      </w:r>
    </w:p>
  </w:footnote>
  <w:footnote w:type="continuationSeparator" w:id="0">
    <w:p w14:paraId="4D2F2A34" w14:textId="77777777" w:rsidR="00FF0D6E" w:rsidRDefault="00FF0D6E" w:rsidP="007232E9">
      <w:pPr>
        <w:spacing w:after="0" w:line="240" w:lineRule="auto"/>
      </w:pPr>
      <w:r>
        <w:continuationSeparator/>
      </w:r>
    </w:p>
  </w:footnote>
  <w:footnote w:type="continuationNotice" w:id="1">
    <w:p w14:paraId="459CD380" w14:textId="77777777" w:rsidR="00FF0D6E" w:rsidRDefault="00FF0D6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23071"/>
    <w:multiLevelType w:val="hybridMultilevel"/>
    <w:tmpl w:val="2D2C415C"/>
    <w:lvl w:ilvl="0" w:tplc="BDD63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405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E3MrA0MTI3NDZW0lEKTi0uzszPAykwqQUAaoo3sSwAAAA="/>
  </w:docVars>
  <w:rsids>
    <w:rsidRoot w:val="00E62F4E"/>
    <w:rsid w:val="00014E7C"/>
    <w:rsid w:val="0004218E"/>
    <w:rsid w:val="00045B6B"/>
    <w:rsid w:val="0004792E"/>
    <w:rsid w:val="000729BF"/>
    <w:rsid w:val="000E0BA4"/>
    <w:rsid w:val="00112563"/>
    <w:rsid w:val="00112D00"/>
    <w:rsid w:val="001342F2"/>
    <w:rsid w:val="001351DB"/>
    <w:rsid w:val="001406FD"/>
    <w:rsid w:val="001750FB"/>
    <w:rsid w:val="0017556F"/>
    <w:rsid w:val="001D5052"/>
    <w:rsid w:val="001E6B77"/>
    <w:rsid w:val="001F1DD9"/>
    <w:rsid w:val="00236D22"/>
    <w:rsid w:val="00253811"/>
    <w:rsid w:val="002655EF"/>
    <w:rsid w:val="00265EF0"/>
    <w:rsid w:val="0026716D"/>
    <w:rsid w:val="0036013C"/>
    <w:rsid w:val="00371206"/>
    <w:rsid w:val="00382AFA"/>
    <w:rsid w:val="00422940"/>
    <w:rsid w:val="00432CF4"/>
    <w:rsid w:val="0044121E"/>
    <w:rsid w:val="0044678B"/>
    <w:rsid w:val="00446CFC"/>
    <w:rsid w:val="00486578"/>
    <w:rsid w:val="004925D0"/>
    <w:rsid w:val="00540822"/>
    <w:rsid w:val="005430C7"/>
    <w:rsid w:val="00543C66"/>
    <w:rsid w:val="00574BFB"/>
    <w:rsid w:val="005916B5"/>
    <w:rsid w:val="005B3C96"/>
    <w:rsid w:val="00676B67"/>
    <w:rsid w:val="00682961"/>
    <w:rsid w:val="00705681"/>
    <w:rsid w:val="007232E9"/>
    <w:rsid w:val="00752A3D"/>
    <w:rsid w:val="007628E3"/>
    <w:rsid w:val="007B3134"/>
    <w:rsid w:val="007B46BC"/>
    <w:rsid w:val="007E6749"/>
    <w:rsid w:val="007F3B0A"/>
    <w:rsid w:val="00854140"/>
    <w:rsid w:val="008D3933"/>
    <w:rsid w:val="008F67B7"/>
    <w:rsid w:val="0091225B"/>
    <w:rsid w:val="009258D9"/>
    <w:rsid w:val="00954ABE"/>
    <w:rsid w:val="009640F0"/>
    <w:rsid w:val="009643B1"/>
    <w:rsid w:val="00980550"/>
    <w:rsid w:val="009C1176"/>
    <w:rsid w:val="009C2C6E"/>
    <w:rsid w:val="00A045E6"/>
    <w:rsid w:val="00A06429"/>
    <w:rsid w:val="00A257A4"/>
    <w:rsid w:val="00A4449A"/>
    <w:rsid w:val="00A55A1F"/>
    <w:rsid w:val="00AF4CB5"/>
    <w:rsid w:val="00B13FCC"/>
    <w:rsid w:val="00B21EA3"/>
    <w:rsid w:val="00B73C27"/>
    <w:rsid w:val="00C0429B"/>
    <w:rsid w:val="00C15B96"/>
    <w:rsid w:val="00C43C15"/>
    <w:rsid w:val="00C60CD0"/>
    <w:rsid w:val="00C97754"/>
    <w:rsid w:val="00D77C4C"/>
    <w:rsid w:val="00D8651A"/>
    <w:rsid w:val="00DD29A4"/>
    <w:rsid w:val="00E031BB"/>
    <w:rsid w:val="00E54394"/>
    <w:rsid w:val="00E62F4E"/>
    <w:rsid w:val="00E90A3A"/>
    <w:rsid w:val="00E90DA2"/>
    <w:rsid w:val="00EC4CD4"/>
    <w:rsid w:val="00F10E18"/>
    <w:rsid w:val="00F21676"/>
    <w:rsid w:val="00F2622B"/>
    <w:rsid w:val="00F31B00"/>
    <w:rsid w:val="00FB078E"/>
    <w:rsid w:val="00FD5DA3"/>
    <w:rsid w:val="00FE13FF"/>
    <w:rsid w:val="00FF0D6E"/>
    <w:rsid w:val="02EF8E60"/>
    <w:rsid w:val="04851E70"/>
    <w:rsid w:val="0ADC65E2"/>
    <w:rsid w:val="16FCDB48"/>
    <w:rsid w:val="176DD5C2"/>
    <w:rsid w:val="198A25F3"/>
    <w:rsid w:val="1A053772"/>
    <w:rsid w:val="1B493038"/>
    <w:rsid w:val="1C0BA684"/>
    <w:rsid w:val="1E9F8626"/>
    <w:rsid w:val="1F48BFD4"/>
    <w:rsid w:val="24B953B4"/>
    <w:rsid w:val="2CF987E1"/>
    <w:rsid w:val="34970F20"/>
    <w:rsid w:val="3B0CE5D2"/>
    <w:rsid w:val="4110A5F3"/>
    <w:rsid w:val="431D9F53"/>
    <w:rsid w:val="43B56999"/>
    <w:rsid w:val="48A7F766"/>
    <w:rsid w:val="4E0BAF5B"/>
    <w:rsid w:val="4E50A64A"/>
    <w:rsid w:val="4E61BD96"/>
    <w:rsid w:val="4F446ED6"/>
    <w:rsid w:val="56EB6D22"/>
    <w:rsid w:val="57D14F3D"/>
    <w:rsid w:val="591CEEA7"/>
    <w:rsid w:val="5DB0657D"/>
    <w:rsid w:val="639356B3"/>
    <w:rsid w:val="6455CB72"/>
    <w:rsid w:val="6CE43C8A"/>
    <w:rsid w:val="6E2F0CB6"/>
    <w:rsid w:val="747D35C0"/>
    <w:rsid w:val="75EE6C12"/>
    <w:rsid w:val="75EF94A9"/>
    <w:rsid w:val="79FD8DC1"/>
    <w:rsid w:val="7A3D8329"/>
    <w:rsid w:val="7EEF2B79"/>
    <w:rsid w:val="7F25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0A931"/>
  <w15:chartTrackingRefBased/>
  <w15:docId w15:val="{72D71ABD-9D40-45B1-A5D0-E5CB88D8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F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62F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E62F4E"/>
  </w:style>
  <w:style w:type="character" w:customStyle="1" w:styleId="normaltextrun">
    <w:name w:val="normaltextrun"/>
    <w:basedOn w:val="DefaultParagraphFont"/>
    <w:rsid w:val="00E62F4E"/>
  </w:style>
  <w:style w:type="character" w:styleId="Hyperlink">
    <w:name w:val="Hyperlink"/>
    <w:basedOn w:val="DefaultParagraphFont"/>
    <w:uiPriority w:val="99"/>
    <w:unhideWhenUsed/>
    <w:rsid w:val="00E62F4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62F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F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F4E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32C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23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E9"/>
  </w:style>
  <w:style w:type="paragraph" w:styleId="Footer">
    <w:name w:val="footer"/>
    <w:basedOn w:val="Normal"/>
    <w:link w:val="FooterChar"/>
    <w:uiPriority w:val="99"/>
    <w:unhideWhenUsed/>
    <w:rsid w:val="00723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E9"/>
  </w:style>
  <w:style w:type="character" w:styleId="FollowedHyperlink">
    <w:name w:val="FollowedHyperlink"/>
    <w:basedOn w:val="DefaultParagraphFont"/>
    <w:uiPriority w:val="99"/>
    <w:semiHidden/>
    <w:unhideWhenUsed/>
    <w:rsid w:val="00A55A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yatt.com/en-US/group-booking/ORLAN/G-AOP2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yatt.com/en-US/hotel/florida/hyatt-regency-orlando-international-airport/orlan/maps-parking-transporta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opa.org/news-and-media/all-news/2022/november/15/high-school-aviation-stem-draws-crow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0f26e073-685c-4003-894b-89051e647ecf" xsi:nil="true"/>
    <lcf76f155ced4ddcb4097134ff3c332f xmlns="31246142-53da-4c6e-8310-7365bf84471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03B748F2E7841943C3A3F90BF50B7" ma:contentTypeVersion="18" ma:contentTypeDescription="Create a new document." ma:contentTypeScope="" ma:versionID="2c441792e97dcbd9757a7bb93764ae2c">
  <xsd:schema xmlns:xsd="http://www.w3.org/2001/XMLSchema" xmlns:xs="http://www.w3.org/2001/XMLSchema" xmlns:p="http://schemas.microsoft.com/office/2006/metadata/properties" xmlns:ns1="http://schemas.microsoft.com/sharepoint/v3" xmlns:ns2="31246142-53da-4c6e-8310-7365bf844713" xmlns:ns3="0f26e073-685c-4003-894b-89051e647ecf" targetNamespace="http://schemas.microsoft.com/office/2006/metadata/properties" ma:root="true" ma:fieldsID="1347160387e1e1d051803a0d053af9e6" ns1:_="" ns2:_="" ns3:_="">
    <xsd:import namespace="http://schemas.microsoft.com/sharepoint/v3"/>
    <xsd:import namespace="31246142-53da-4c6e-8310-7365bf844713"/>
    <xsd:import namespace="0f26e073-685c-4003-894b-89051e647e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246142-53da-4c6e-8310-7365bf8447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551b491-77c5-4453-bcd0-2c522fd09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6e073-685c-4003-894b-89051e647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ba65174-8e51-4483-94ba-e53b8e33f132}" ma:internalName="TaxCatchAll" ma:showField="CatchAllData" ma:web="0f26e073-685c-4003-894b-89051e647e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F8133-2DFE-4356-B3FC-37608D8734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efb5309-02d4-4703-9391-451c35aa3e46"/>
    <ds:schemaRef ds:uri="c92aae92-6153-4f50-a43b-b22c291e0445"/>
  </ds:schemaRefs>
</ds:datastoreItem>
</file>

<file path=customXml/itemProps2.xml><?xml version="1.0" encoding="utf-8"?>
<ds:datastoreItem xmlns:ds="http://schemas.openxmlformats.org/officeDocument/2006/customXml" ds:itemID="{5EB9E522-E036-4706-A4DD-AFC6728444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02ED20-4319-4331-8054-C29655238A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29882F-4033-4491-A923-0043134054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90</Words>
  <Characters>2795</Characters>
  <Application>Microsoft Office Word</Application>
  <DocSecurity>0</DocSecurity>
  <Lines>23</Lines>
  <Paragraphs>6</Paragraphs>
  <ScaleCrop>false</ScaleCrop>
  <Company/>
  <LinksUpToDate>false</LinksUpToDate>
  <CharactersWithSpaces>3279</CharactersWithSpaces>
  <SharedDoc>false</SharedDoc>
  <HLinks>
    <vt:vector size="18" baseType="variant">
      <vt:variant>
        <vt:i4>3932264</vt:i4>
      </vt:variant>
      <vt:variant>
        <vt:i4>6</vt:i4>
      </vt:variant>
      <vt:variant>
        <vt:i4>0</vt:i4>
      </vt:variant>
      <vt:variant>
        <vt:i4>5</vt:i4>
      </vt:variant>
      <vt:variant>
        <vt:lpwstr>https://www.hyatt.com/en-US/group-booking/ORLAN/G-AOP2</vt:lpwstr>
      </vt:variant>
      <vt:variant>
        <vt:lpwstr/>
      </vt:variant>
      <vt:variant>
        <vt:i4>6881387</vt:i4>
      </vt:variant>
      <vt:variant>
        <vt:i4>3</vt:i4>
      </vt:variant>
      <vt:variant>
        <vt:i4>0</vt:i4>
      </vt:variant>
      <vt:variant>
        <vt:i4>5</vt:i4>
      </vt:variant>
      <vt:variant>
        <vt:lpwstr>https://www.hyatt.com/en-US/hotel/florida/hyatt-regency-orlando-international-airport/orlan/maps-parking-transportation</vt:lpwstr>
      </vt:variant>
      <vt:variant>
        <vt:lpwstr/>
      </vt:variant>
      <vt:variant>
        <vt:i4>3670133</vt:i4>
      </vt:variant>
      <vt:variant>
        <vt:i4>0</vt:i4>
      </vt:variant>
      <vt:variant>
        <vt:i4>0</vt:i4>
      </vt:variant>
      <vt:variant>
        <vt:i4>5</vt:i4>
      </vt:variant>
      <vt:variant>
        <vt:lpwstr>https://www.aopa.org/news-and-media/all-news/2022/november/15/high-school-aviation-stem-draws-crow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as, Glenn</dc:creator>
  <cp:keywords/>
  <dc:description/>
  <cp:lastModifiedBy>Otto, Lauren</cp:lastModifiedBy>
  <cp:revision>5</cp:revision>
  <dcterms:created xsi:type="dcterms:W3CDTF">2023-04-04T21:09:00Z</dcterms:created>
  <dcterms:modified xsi:type="dcterms:W3CDTF">2023-04-0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03B748F2E7841943C3A3F90BF50B7</vt:lpwstr>
  </property>
  <property fmtid="{D5CDD505-2E9C-101B-9397-08002B2CF9AE}" pid="3" name="GrammarlyDocumentId">
    <vt:lpwstr>4a3eb1f103820de08b34bc136e90a9abcbe9a48fc9d8d6da07ba8a0effd8f9f8</vt:lpwstr>
  </property>
  <property fmtid="{D5CDD505-2E9C-101B-9397-08002B2CF9AE}" pid="4" name="MediaServiceImageTags">
    <vt:lpwstr/>
  </property>
</Properties>
</file>